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marbled newt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scept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8; AIC = 4,852; Residual df = 2,27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16:14:17Z</dcterms:created>
  <dcterms:modified xsi:type="dcterms:W3CDTF">2025-02-20T16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